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2A2E1" w14:textId="1C900EC1" w:rsidR="005F5B0A" w:rsidRDefault="005F5B0A" w:rsidP="001E72D2">
      <w:pPr>
        <w:pStyle w:val="Default"/>
        <w:ind w:firstLine="422"/>
        <w:jc w:val="center"/>
        <w:rPr>
          <w:rFonts w:ascii="Times New Roman" w:eastAsiaTheme="minorEastAsia" w:hAnsi="Times New Roman" w:cs="Times New Roman"/>
          <w:b/>
          <w:color w:val="0000FF"/>
          <w:sz w:val="44"/>
          <w:szCs w:val="44"/>
        </w:rPr>
      </w:pPr>
      <w:r>
        <w:rPr>
          <w:rFonts w:ascii="黑体" w:eastAsia="黑体" w:cs="黑体" w:hint="eastAsia"/>
          <w:sz w:val="32"/>
          <w:szCs w:val="32"/>
        </w:rPr>
        <w:t>第九届“从原子到地球”——高压科学研讨会</w:t>
      </w:r>
    </w:p>
    <w:p w14:paraId="66C594B8" w14:textId="57A2BD3D" w:rsidR="001E72D2" w:rsidRPr="001E72D2" w:rsidRDefault="001E72D2" w:rsidP="001E72D2">
      <w:pPr>
        <w:pStyle w:val="Default"/>
        <w:ind w:firstLine="422"/>
        <w:jc w:val="center"/>
        <w:rPr>
          <w:rFonts w:ascii="Times New Roman" w:eastAsiaTheme="minorEastAsia" w:hAnsi="Times New Roman" w:cs="Times New Roman"/>
          <w:b/>
          <w:color w:val="0000FF"/>
          <w:sz w:val="44"/>
          <w:szCs w:val="44"/>
        </w:rPr>
      </w:pPr>
      <w:r w:rsidRPr="001E72D2">
        <w:rPr>
          <w:rFonts w:ascii="Times New Roman" w:eastAsiaTheme="minorEastAsia" w:hAnsi="Times New Roman" w:cs="Times New Roman" w:hint="eastAsia"/>
          <w:b/>
          <w:color w:val="0000FF"/>
          <w:sz w:val="44"/>
          <w:szCs w:val="44"/>
        </w:rPr>
        <w:t>会议</w:t>
      </w:r>
      <w:r w:rsidRPr="001E72D2">
        <w:rPr>
          <w:rFonts w:ascii="Times New Roman" w:eastAsiaTheme="minorEastAsia" w:hAnsi="Times New Roman" w:cs="Times New Roman"/>
          <w:b/>
          <w:color w:val="0000FF"/>
          <w:sz w:val="44"/>
          <w:szCs w:val="44"/>
        </w:rPr>
        <w:t>回执</w:t>
      </w:r>
    </w:p>
    <w:p w14:paraId="44E7419E" w14:textId="77777777" w:rsidR="001E72D2" w:rsidRPr="001E1064" w:rsidRDefault="001E72D2" w:rsidP="001E72D2">
      <w:pPr>
        <w:pStyle w:val="Default"/>
        <w:ind w:firstLine="422"/>
        <w:jc w:val="center"/>
        <w:rPr>
          <w:rFonts w:ascii="Times New Roman" w:eastAsiaTheme="minorEastAsia" w:hAnsi="Times New Roman" w:cs="Times New Roman"/>
          <w:b/>
          <w:color w:val="0000FF"/>
        </w:rPr>
      </w:pPr>
    </w:p>
    <w:tbl>
      <w:tblPr>
        <w:tblW w:w="877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14"/>
        <w:gridCol w:w="3119"/>
        <w:gridCol w:w="421"/>
        <w:gridCol w:w="1280"/>
        <w:gridCol w:w="190"/>
        <w:gridCol w:w="1949"/>
      </w:tblGrid>
      <w:tr w:rsidR="001E72D2" w:rsidRPr="001E1064" w14:paraId="4DA405C3" w14:textId="77777777" w:rsidTr="003F1C37">
        <w:trPr>
          <w:trHeight w:val="475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D1E04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姓名</w:t>
            </w:r>
          </w:p>
        </w:tc>
        <w:tc>
          <w:tcPr>
            <w:tcW w:w="3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57491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5B4EC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性别</w:t>
            </w:r>
          </w:p>
        </w:tc>
        <w:tc>
          <w:tcPr>
            <w:tcW w:w="21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A77D6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E72D2" w:rsidRPr="001E1064" w14:paraId="79F8B6ED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DEC72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单位名称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4ACC1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42BB3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职称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/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职务</w:t>
            </w:r>
          </w:p>
        </w:tc>
        <w:tc>
          <w:tcPr>
            <w:tcW w:w="213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D45B9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E72D2" w:rsidRPr="001E1064" w14:paraId="7D3A82AB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E9171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地址及邮编</w:t>
            </w:r>
          </w:p>
        </w:tc>
        <w:tc>
          <w:tcPr>
            <w:tcW w:w="695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E72E4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E72D2" w:rsidRPr="001E1064" w14:paraId="5EE81589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3E543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办公电话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F2105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282F4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电子邮箱</w:t>
            </w:r>
          </w:p>
        </w:tc>
        <w:tc>
          <w:tcPr>
            <w:tcW w:w="213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67EB7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E72D2" w:rsidRPr="001E1064" w14:paraId="1E1C9A49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8F078F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移动电话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21A3CE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61225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QQ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或微信</w:t>
            </w:r>
          </w:p>
        </w:tc>
        <w:tc>
          <w:tcPr>
            <w:tcW w:w="213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42D61C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E72D2" w:rsidRPr="001E1064" w14:paraId="5A24F47F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579924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1E1064">
              <w:rPr>
                <w:rFonts w:ascii="Times New Roman" w:hAnsi="Times New Roman" w:cs="Times New Roman"/>
              </w:rPr>
              <w:t>纳税人识别号</w:t>
            </w:r>
            <w:r w:rsidRPr="001E1064">
              <w:rPr>
                <w:rFonts w:ascii="Times New Roman" w:hAnsi="Times New Roman" w:cs="Times New Roman"/>
                <w:b/>
                <w:color w:val="FF0000"/>
              </w:rPr>
              <w:t>（开发票必须填写）</w:t>
            </w:r>
          </w:p>
        </w:tc>
        <w:tc>
          <w:tcPr>
            <w:tcW w:w="695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9AE3E1" w14:textId="77777777" w:rsidR="001E72D2" w:rsidRPr="001E1064" w:rsidRDefault="001E72D2" w:rsidP="003F1C37">
            <w:pPr>
              <w:widowControl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E72D2" w:rsidRPr="001E1064" w14:paraId="15B21027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48A19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是否作报告</w:t>
            </w:r>
          </w:p>
        </w:tc>
        <w:tc>
          <w:tcPr>
            <w:tcW w:w="695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2B261" w14:textId="77777777" w:rsidR="001E72D2" w:rsidRPr="001E1064" w:rsidRDefault="001E72D2" w:rsidP="003F1C37">
            <w:pPr>
              <w:widowControl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是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否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</w:p>
        </w:tc>
      </w:tr>
      <w:tr w:rsidR="001E72D2" w:rsidRPr="001E1064" w14:paraId="1B93F575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264A2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报告题目</w:t>
            </w:r>
          </w:p>
        </w:tc>
        <w:tc>
          <w:tcPr>
            <w:tcW w:w="695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B8B19" w14:textId="77777777" w:rsidR="001E72D2" w:rsidRPr="001E1064" w:rsidRDefault="001E72D2" w:rsidP="003F1C37">
            <w:pPr>
              <w:widowControl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72D2" w:rsidRPr="001E1064" w14:paraId="6D25F5EF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3C45E6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预计抵达时间</w:t>
            </w:r>
          </w:p>
        </w:tc>
        <w:tc>
          <w:tcPr>
            <w:tcW w:w="695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524B78" w14:textId="77777777" w:rsidR="001E72D2" w:rsidRPr="001E1064" w:rsidRDefault="001E72D2" w:rsidP="003F1C37">
            <w:pPr>
              <w:widowControl/>
              <w:ind w:firstLineChars="150" w:firstLine="360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年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  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月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  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日</w:t>
            </w:r>
          </w:p>
        </w:tc>
      </w:tr>
      <w:tr w:rsidR="001E72D2" w:rsidRPr="001E1064" w14:paraId="050EB71E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58CCA1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预计离开时间</w:t>
            </w:r>
          </w:p>
        </w:tc>
        <w:tc>
          <w:tcPr>
            <w:tcW w:w="695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AF319A" w14:textId="77777777" w:rsidR="001E72D2" w:rsidRPr="001E1064" w:rsidRDefault="001E72D2" w:rsidP="003F1C37">
            <w:pPr>
              <w:widowControl/>
              <w:ind w:firstLineChars="150" w:firstLine="360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年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  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月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  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日</w:t>
            </w:r>
          </w:p>
        </w:tc>
      </w:tr>
      <w:tr w:rsidR="001E72D2" w:rsidRPr="001E1064" w14:paraId="2F738F97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3A908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预计到达方式</w:t>
            </w:r>
          </w:p>
        </w:tc>
        <w:tc>
          <w:tcPr>
            <w:tcW w:w="695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8550C" w14:textId="77777777" w:rsidR="001E72D2" w:rsidRPr="001E1064" w:rsidRDefault="001E72D2" w:rsidP="003F1C37">
            <w:pPr>
              <w:widowControl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飞机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火车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汽车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</w:p>
        </w:tc>
      </w:tr>
      <w:tr w:rsidR="001E72D2" w:rsidRPr="001E1064" w14:paraId="497ACE61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872B6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随行人员</w:t>
            </w:r>
          </w:p>
        </w:tc>
        <w:tc>
          <w:tcPr>
            <w:tcW w:w="695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5AEAB" w14:textId="77777777" w:rsidR="001E72D2" w:rsidRPr="001E1064" w:rsidRDefault="001E72D2" w:rsidP="003F1C37">
            <w:pPr>
              <w:widowControl/>
              <w:ind w:firstLineChars="50" w:firstLine="120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kern w:val="0"/>
                <w:sz w:val="24"/>
                <w:szCs w:val="24"/>
              </w:rPr>
              <w:t>人，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是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否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1E1064">
              <w:rPr>
                <w:rFonts w:ascii="Times New Roman" w:hAnsi="Times New Roman" w:cs="Times New Roman"/>
                <w:kern w:val="0"/>
                <w:sz w:val="24"/>
                <w:szCs w:val="24"/>
              </w:rPr>
              <w:t>安排住宿及所需房间数</w:t>
            </w:r>
          </w:p>
        </w:tc>
      </w:tr>
      <w:tr w:rsidR="001E72D2" w:rsidRPr="001E1064" w14:paraId="652C7721" w14:textId="77777777" w:rsidTr="003F1C37">
        <w:trPr>
          <w:trHeight w:val="475"/>
        </w:trPr>
        <w:tc>
          <w:tcPr>
            <w:tcW w:w="181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4C4D9D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预定房间</w:t>
            </w:r>
          </w:p>
        </w:tc>
        <w:tc>
          <w:tcPr>
            <w:tcW w:w="3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4A2281" w14:textId="77777777" w:rsidR="001E72D2" w:rsidRPr="001E1064" w:rsidRDefault="001E72D2" w:rsidP="003F1C37">
            <w:pPr>
              <w:widowControl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高级大床房（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   /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间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/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天）</w:t>
            </w:r>
          </w:p>
        </w:tc>
        <w:tc>
          <w:tcPr>
            <w:tcW w:w="147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A779E" w14:textId="77777777" w:rsidR="001E72D2" w:rsidRPr="001E1064" w:rsidRDefault="001E72D2" w:rsidP="003F1C37">
            <w:pPr>
              <w:ind w:left="72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单住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</w:p>
        </w:tc>
        <w:tc>
          <w:tcPr>
            <w:tcW w:w="194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A6BD08D" w14:textId="77777777" w:rsidR="001E72D2" w:rsidRPr="001E1064" w:rsidRDefault="001E72D2" w:rsidP="003F1C37">
            <w:pPr>
              <w:ind w:left="234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合住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</w:p>
        </w:tc>
      </w:tr>
      <w:tr w:rsidR="001E72D2" w:rsidRPr="001E1064" w14:paraId="069D5799" w14:textId="77777777" w:rsidTr="003F1C37">
        <w:trPr>
          <w:trHeight w:val="475"/>
        </w:trPr>
        <w:tc>
          <w:tcPr>
            <w:tcW w:w="18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E318E2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3E8586" w14:textId="77777777" w:rsidR="001E72D2" w:rsidRPr="001E1064" w:rsidRDefault="001E72D2" w:rsidP="003F1C37">
            <w:pPr>
              <w:widowControl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高级双床房（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   /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间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/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天）</w:t>
            </w:r>
          </w:p>
        </w:tc>
        <w:tc>
          <w:tcPr>
            <w:tcW w:w="147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51D0E" w14:textId="77777777" w:rsidR="001E72D2" w:rsidRPr="001E1064" w:rsidRDefault="001E72D2" w:rsidP="003F1C37">
            <w:pPr>
              <w:ind w:left="72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4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C885E7B" w14:textId="77777777" w:rsidR="001E72D2" w:rsidRPr="001E1064" w:rsidRDefault="001E72D2" w:rsidP="003F1C37">
            <w:pPr>
              <w:ind w:left="234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E72D2" w:rsidRPr="001E1064" w14:paraId="351DB5B0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643EC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其他建议</w:t>
            </w:r>
          </w:p>
        </w:tc>
        <w:tc>
          <w:tcPr>
            <w:tcW w:w="695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8AF8C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  <w:p w14:paraId="64D3362B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  <w:p w14:paraId="15D20530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</w:tbl>
    <w:p w14:paraId="4FD00411" w14:textId="77777777" w:rsidR="001E72D2" w:rsidRPr="001E1064" w:rsidRDefault="001E72D2" w:rsidP="001E72D2">
      <w:pPr>
        <w:rPr>
          <w:rFonts w:ascii="Times New Roman" w:hAnsi="Times New Roman" w:cs="Times New Roman"/>
        </w:rPr>
      </w:pPr>
    </w:p>
    <w:p w14:paraId="7A38E5ED" w14:textId="77777777" w:rsidR="001E72D2" w:rsidRPr="001E1064" w:rsidRDefault="001E72D2" w:rsidP="001E72D2">
      <w:pPr>
        <w:pStyle w:val="Default"/>
        <w:ind w:firstLine="422"/>
        <w:rPr>
          <w:rFonts w:ascii="Times New Roman" w:eastAsiaTheme="minorEastAsia" w:hAnsi="Times New Roman" w:cs="Times New Roman"/>
          <w:b/>
          <w:color w:val="0000FF"/>
        </w:rPr>
      </w:pPr>
      <w:r w:rsidRPr="001E1064">
        <w:rPr>
          <w:rFonts w:ascii="Times New Roman" w:eastAsiaTheme="minorEastAsia" w:hAnsi="Times New Roman" w:cs="Times New Roman"/>
          <w:b/>
          <w:color w:val="0000FF"/>
        </w:rPr>
        <w:t>请各位专家尽量完整填写您的相关信息，在您选择的项目</w:t>
      </w:r>
      <w:r w:rsidRPr="001E1064">
        <w:rPr>
          <w:rFonts w:ascii="Times New Roman" w:eastAsiaTheme="minorEastAsia" w:hAnsi="Times New Roman" w:cs="Times New Roman"/>
          <w:b/>
          <w:color w:val="0000FF"/>
        </w:rPr>
        <w:t>“□”</w:t>
      </w:r>
      <w:r w:rsidRPr="001E1064">
        <w:rPr>
          <w:rFonts w:ascii="Times New Roman" w:eastAsiaTheme="minorEastAsia" w:hAnsi="Times New Roman" w:cs="Times New Roman"/>
          <w:b/>
          <w:color w:val="0000FF"/>
        </w:rPr>
        <w:t>处打</w:t>
      </w:r>
      <w:r w:rsidRPr="001E1064">
        <w:rPr>
          <w:rFonts w:ascii="Times New Roman" w:eastAsiaTheme="minorEastAsia" w:hAnsi="Times New Roman" w:cs="Times New Roman"/>
          <w:b/>
          <w:color w:val="0000FF"/>
        </w:rPr>
        <w:t xml:space="preserve">“√” </w:t>
      </w:r>
      <w:r w:rsidRPr="001E1064">
        <w:rPr>
          <w:rFonts w:ascii="Times New Roman" w:eastAsiaTheme="minorEastAsia" w:hAnsi="Times New Roman" w:cs="Times New Roman"/>
          <w:b/>
          <w:color w:val="0000FF"/>
        </w:rPr>
        <w:t>。</w:t>
      </w:r>
    </w:p>
    <w:p w14:paraId="73D9A88F" w14:textId="0B9F2F86" w:rsidR="00530E1C" w:rsidRDefault="001E72D2" w:rsidP="001E72D2">
      <w:r w:rsidRPr="001E1064">
        <w:rPr>
          <w:rFonts w:ascii="Times New Roman" w:hAnsi="Times New Roman" w:cs="Times New Roman"/>
          <w:b/>
          <w:color w:val="0000FF"/>
        </w:rPr>
        <w:t>（为方便各位专家参会报到入住，请务必于</w:t>
      </w:r>
      <w:r w:rsidRPr="001E1064">
        <w:rPr>
          <w:rFonts w:ascii="Times New Roman" w:hAnsi="Times New Roman" w:cs="Times New Roman"/>
          <w:b/>
          <w:color w:val="0000FF"/>
        </w:rPr>
        <w:t>20</w:t>
      </w:r>
      <w:r w:rsidR="005F5B0A">
        <w:rPr>
          <w:rFonts w:ascii="Times New Roman" w:hAnsi="Times New Roman" w:cs="Times New Roman"/>
          <w:b/>
          <w:color w:val="0000FF"/>
        </w:rPr>
        <w:t>23</w:t>
      </w:r>
      <w:r w:rsidRPr="001E1064">
        <w:rPr>
          <w:rFonts w:ascii="Times New Roman" w:hAnsi="Times New Roman" w:cs="Times New Roman"/>
          <w:b/>
          <w:color w:val="0000FF"/>
        </w:rPr>
        <w:t>年</w:t>
      </w:r>
      <w:r w:rsidRPr="001E1064">
        <w:rPr>
          <w:rFonts w:ascii="Times New Roman" w:hAnsi="Times New Roman" w:cs="Times New Roman"/>
          <w:b/>
          <w:color w:val="0000FF"/>
        </w:rPr>
        <w:t>0</w:t>
      </w:r>
      <w:r w:rsidR="005F5B0A">
        <w:rPr>
          <w:rFonts w:ascii="Times New Roman" w:hAnsi="Times New Roman" w:cs="Times New Roman"/>
          <w:b/>
          <w:color w:val="0000FF"/>
        </w:rPr>
        <w:t>7</w:t>
      </w:r>
      <w:r w:rsidRPr="001E1064">
        <w:rPr>
          <w:rFonts w:ascii="Times New Roman" w:hAnsi="Times New Roman" w:cs="Times New Roman"/>
          <w:b/>
          <w:color w:val="0000FF"/>
        </w:rPr>
        <w:t>月</w:t>
      </w:r>
      <w:r w:rsidR="005F5B0A">
        <w:rPr>
          <w:rFonts w:ascii="Times New Roman" w:hAnsi="Times New Roman" w:cs="Times New Roman"/>
          <w:b/>
          <w:color w:val="0000FF"/>
        </w:rPr>
        <w:t>2</w:t>
      </w:r>
      <w:r>
        <w:rPr>
          <w:rFonts w:ascii="Times New Roman" w:hAnsi="Times New Roman" w:cs="Times New Roman"/>
          <w:b/>
          <w:color w:val="0000FF"/>
        </w:rPr>
        <w:t>0</w:t>
      </w:r>
      <w:r w:rsidRPr="001E1064">
        <w:rPr>
          <w:rFonts w:ascii="Times New Roman" w:hAnsi="Times New Roman" w:cs="Times New Roman"/>
          <w:b/>
          <w:color w:val="0000FF"/>
        </w:rPr>
        <w:t>日前通过电子邮件返回回执，以便会务组统一预定房间。</w:t>
      </w:r>
      <w:r>
        <w:rPr>
          <w:rFonts w:ascii="Times New Roman" w:hAnsi="Times New Roman" w:cs="Times New Roman" w:hint="eastAsia"/>
          <w:b/>
          <w:color w:val="0000FF"/>
        </w:rPr>
        <w:t>）</w:t>
      </w:r>
    </w:p>
    <w:sectPr w:rsidR="00530E1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1BF8B" w14:textId="77777777" w:rsidR="0089791B" w:rsidRDefault="0089791B" w:rsidP="001E72D2">
      <w:r>
        <w:separator/>
      </w:r>
    </w:p>
  </w:endnote>
  <w:endnote w:type="continuationSeparator" w:id="0">
    <w:p w14:paraId="1D2DC2E1" w14:textId="77777777" w:rsidR="0089791B" w:rsidRDefault="0089791B" w:rsidP="001E72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仿宋"/>
    <w:charset w:val="86"/>
    <w:family w:val="auto"/>
    <w:pitch w:val="default"/>
    <w:sig w:usb0="00000001" w:usb1="080E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6323D" w14:textId="77777777" w:rsidR="0089791B" w:rsidRDefault="0089791B" w:rsidP="001E72D2">
      <w:r>
        <w:separator/>
      </w:r>
    </w:p>
  </w:footnote>
  <w:footnote w:type="continuationSeparator" w:id="0">
    <w:p w14:paraId="12FBDC43" w14:textId="77777777" w:rsidR="0089791B" w:rsidRDefault="0089791B" w:rsidP="001E72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NzYxNTI2tjSzsDRU0lEKTi0uzszPAykwqgUA+CJzNiwAAAA="/>
  </w:docVars>
  <w:rsids>
    <w:rsidRoot w:val="00530E1C"/>
    <w:rsid w:val="0004667B"/>
    <w:rsid w:val="001E72D2"/>
    <w:rsid w:val="00530E1C"/>
    <w:rsid w:val="005F5B0A"/>
    <w:rsid w:val="0089791B"/>
    <w:rsid w:val="00943F89"/>
    <w:rsid w:val="00971771"/>
    <w:rsid w:val="00D67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FCA371"/>
  <w15:chartTrackingRefBased/>
  <w15:docId w15:val="{D2DCD845-04CD-4DBC-9CE6-92E2C608C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72D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E72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E72D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E72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E72D2"/>
    <w:rPr>
      <w:sz w:val="18"/>
      <w:szCs w:val="18"/>
    </w:rPr>
  </w:style>
  <w:style w:type="paragraph" w:customStyle="1" w:styleId="Default">
    <w:name w:val="Default"/>
    <w:rsid w:val="001E72D2"/>
    <w:pPr>
      <w:widowControl w:val="0"/>
      <w:autoSpaceDE w:val="0"/>
      <w:autoSpaceDN w:val="0"/>
      <w:adjustRightInd w:val="0"/>
    </w:pPr>
    <w:rPr>
      <w:rFonts w:ascii="仿宋_GB2312" w:eastAsia="仿宋_GB2312" w:cs="仿宋_GB2312"/>
      <w:color w:val="000000"/>
      <w:kern w:val="0"/>
      <w:sz w:val="24"/>
      <w:szCs w:val="24"/>
    </w:rPr>
  </w:style>
  <w:style w:type="paragraph" w:styleId="a7">
    <w:name w:val="Revision"/>
    <w:hidden/>
    <w:uiPriority w:val="99"/>
    <w:semiHidden/>
    <w:rsid w:val="0004667B"/>
  </w:style>
  <w:style w:type="character" w:styleId="a8">
    <w:name w:val="annotation reference"/>
    <w:basedOn w:val="a0"/>
    <w:uiPriority w:val="99"/>
    <w:semiHidden/>
    <w:unhideWhenUsed/>
    <w:rsid w:val="0004667B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04667B"/>
    <w:rPr>
      <w:sz w:val="20"/>
      <w:szCs w:val="20"/>
    </w:rPr>
  </w:style>
  <w:style w:type="character" w:customStyle="1" w:styleId="aa">
    <w:name w:val="批注文字 字符"/>
    <w:basedOn w:val="a0"/>
    <w:link w:val="a9"/>
    <w:uiPriority w:val="99"/>
    <w:semiHidden/>
    <w:rsid w:val="0004667B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04667B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04667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1</Words>
  <Characters>294</Characters>
  <Application>Microsoft Office Word</Application>
  <DocSecurity>0</DocSecurity>
  <Lines>2</Lines>
  <Paragraphs>1</Paragraphs>
  <ScaleCrop>false</ScaleCrop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170511</dc:creator>
  <cp:keywords/>
  <dc:description/>
  <cp:lastModifiedBy>Youjun</cp:lastModifiedBy>
  <cp:revision>4</cp:revision>
  <dcterms:created xsi:type="dcterms:W3CDTF">2019-06-12T00:12:00Z</dcterms:created>
  <dcterms:modified xsi:type="dcterms:W3CDTF">2023-05-19T07:45:00Z</dcterms:modified>
</cp:coreProperties>
</file>